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8525D0" w:rsidRDefault="00C541C8" w:rsidP="007A649F">
      <w:pPr>
        <w:rPr>
          <w:sz w:val="18"/>
          <w:szCs w:val="18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8525D0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  <w:r w:rsidRPr="008525D0">
              <w:rPr>
                <w:rFonts w:ascii="Rubik" w:eastAsia="Aptos" w:hAnsi="Rubik" w:cs="Rubik"/>
                <w:kern w:val="2"/>
                <w:sz w:val="34"/>
                <w:szCs w:val="34"/>
              </w:rPr>
              <w:t>HRA03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</w:p>
        </w:tc>
        <w:tc>
          <w:tcPr>
            <w:tcW w:w="6776" w:type="dxa"/>
          </w:tcPr>
          <w:p w14:paraId="702434F1" w14:textId="7BEAC60C" w:rsidR="007A649F" w:rsidRPr="008525D0" w:rsidRDefault="007A649F" w:rsidP="007A649F">
            <w:pPr>
              <w:ind w:right="-104"/>
              <w:rPr>
                <w:rFonts w:ascii="Rubik" w:hAnsi="Rubik" w:cs="Rubik"/>
                <w:color w:val="000000"/>
                <w:sz w:val="34"/>
                <w:szCs w:val="34"/>
              </w:rPr>
            </w:pP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VACANT</w:t>
            </w:r>
            <w:r w:rsidR="005F3BFC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140AAA">
              <w:rPr>
                <w:rFonts w:ascii="Rubik" w:hAnsi="Rubik" w:cs="Rubik"/>
                <w:color w:val="000000"/>
                <w:sz w:val="34"/>
                <w:szCs w:val="34"/>
              </w:rPr>
              <w:t xml:space="preserve">USED </w:t>
            </w: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SALES MANAGER</w:t>
            </w:r>
            <w:r w:rsidR="00C93AE9"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5A2049" w:rsidRPr="008525D0">
              <w:rPr>
                <w:rFonts w:ascii="Rubik" w:hAnsi="Rubik" w:cs="Rubik"/>
                <w:color w:val="000000"/>
                <w:sz w:val="34"/>
                <w:szCs w:val="34"/>
              </w:rPr>
              <w:t>–</w:t>
            </w:r>
            <w:r w:rsidR="00A71E0A">
              <w:rPr>
                <w:rFonts w:ascii="Rubik" w:hAnsi="Rubik" w:cs="Rubik"/>
                <w:color w:val="000000"/>
                <w:sz w:val="34"/>
                <w:szCs w:val="34"/>
              </w:rPr>
              <w:t xml:space="preserve">VOLKSWAGEN MASHISHING </w:t>
            </w:r>
          </w:p>
        </w:tc>
      </w:tr>
    </w:tbl>
    <w:p w14:paraId="550CA9BB" w14:textId="77777777" w:rsidR="007A649F" w:rsidRPr="008525D0" w:rsidRDefault="007A649F" w:rsidP="007A649F">
      <w:pPr>
        <w:spacing w:after="0" w:line="240" w:lineRule="auto"/>
        <w:rPr>
          <w:rFonts w:ascii="Rubik" w:eastAsia="Aptos" w:hAnsi="Rubik"/>
          <w:kern w:val="2"/>
          <w:sz w:val="16"/>
          <w:szCs w:val="16"/>
        </w:rPr>
      </w:pPr>
    </w:p>
    <w:p w14:paraId="06A9AA42" w14:textId="24D76B7E" w:rsidR="000E336E" w:rsidRPr="008525D0" w:rsidRDefault="000E336E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 w:rsidRPr="008525D0">
        <w:rPr>
          <w:rFonts w:ascii="Rubik" w:hAnsi="Rubik" w:cs="Rubik"/>
          <w:sz w:val="20"/>
          <w:szCs w:val="20"/>
        </w:rPr>
        <w:t>The Westvaal Motor Group is a fast-growing and dynamic motor dealership group with 3</w:t>
      </w:r>
      <w:r w:rsidR="0024501C">
        <w:rPr>
          <w:rFonts w:ascii="Rubik" w:hAnsi="Rubik" w:cs="Rubik"/>
          <w:sz w:val="20"/>
          <w:szCs w:val="20"/>
        </w:rPr>
        <w:t>8</w:t>
      </w:r>
      <w:r w:rsidRPr="008525D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all across South Africa. If you consider yourself to be a strategic business and marketing leader this unique opportunity is for you. We currently have this new vacancy in our vehicle sales department at our</w:t>
      </w:r>
      <w:r w:rsidR="00914FDE">
        <w:rPr>
          <w:rFonts w:ascii="Rubik" w:hAnsi="Rubik" w:cs="Rubik"/>
          <w:sz w:val="20"/>
          <w:szCs w:val="20"/>
        </w:rPr>
        <w:t xml:space="preserve"> </w:t>
      </w:r>
      <w:r w:rsidR="00A71E0A">
        <w:rPr>
          <w:rFonts w:ascii="Rubik" w:hAnsi="Rubik" w:cs="Rubik"/>
          <w:b/>
          <w:bCs/>
          <w:sz w:val="20"/>
          <w:szCs w:val="20"/>
        </w:rPr>
        <w:t>Volkswagen Mashishing</w:t>
      </w:r>
      <w:r w:rsidR="00053F4A">
        <w:rPr>
          <w:rFonts w:ascii="Rubik" w:hAnsi="Rubik" w:cs="Rubik"/>
          <w:b/>
          <w:bCs/>
          <w:sz w:val="20"/>
          <w:szCs w:val="20"/>
        </w:rPr>
        <w:t xml:space="preserve"> </w:t>
      </w:r>
      <w:r w:rsidRPr="008525D0">
        <w:rPr>
          <w:rFonts w:ascii="Rubik" w:hAnsi="Rubik" w:cs="Rubik"/>
          <w:b/>
          <w:bCs/>
          <w:sz w:val="20"/>
          <w:szCs w:val="20"/>
        </w:rPr>
        <w:t xml:space="preserve">Dealership – </w:t>
      </w:r>
      <w:r w:rsidR="00A71E0A">
        <w:rPr>
          <w:rFonts w:ascii="Rubik" w:hAnsi="Rubik" w:cs="Rubik"/>
          <w:b/>
          <w:bCs/>
          <w:sz w:val="20"/>
          <w:szCs w:val="20"/>
        </w:rPr>
        <w:t xml:space="preserve">Mpumalanga </w:t>
      </w:r>
      <w:r w:rsidRPr="008525D0">
        <w:rPr>
          <w:rFonts w:ascii="Rubik" w:hAnsi="Rubik" w:cs="Rubik"/>
          <w:b/>
          <w:bCs/>
          <w:sz w:val="20"/>
          <w:szCs w:val="20"/>
        </w:rPr>
        <w:t>Province</w:t>
      </w:r>
      <w:r w:rsidRPr="008525D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p w14:paraId="20A90152" w14:textId="77777777" w:rsidR="007A649F" w:rsidRPr="00957407" w:rsidRDefault="007A649F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8525D0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Duties / Responsibilities</w:t>
            </w: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ab/>
            </w:r>
          </w:p>
        </w:tc>
      </w:tr>
    </w:tbl>
    <w:p w14:paraId="3E10AE27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20F5DE32" w14:textId="4621CB34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6C2242">
        <w:rPr>
          <w:rFonts w:ascii="Rubik" w:eastAsia="Aptos" w:hAnsi="Rubik" w:cs="Rubik"/>
          <w:kern w:val="2"/>
          <w:sz w:val="20"/>
          <w:szCs w:val="20"/>
        </w:rPr>
        <w:t xml:space="preserve">Manage all aspects of the </w:t>
      </w:r>
      <w:r w:rsidR="0008648E">
        <w:rPr>
          <w:rFonts w:ascii="Rubik" w:eastAsia="Aptos" w:hAnsi="Rubik" w:cs="Rubik"/>
          <w:kern w:val="2"/>
          <w:sz w:val="20"/>
          <w:szCs w:val="20"/>
        </w:rPr>
        <w:t xml:space="preserve">Used </w:t>
      </w:r>
      <w:r w:rsidRPr="006C2242">
        <w:rPr>
          <w:rFonts w:ascii="Rubik" w:eastAsia="Aptos" w:hAnsi="Rubik" w:cs="Rubik"/>
          <w:kern w:val="2"/>
          <w:sz w:val="20"/>
          <w:szCs w:val="20"/>
        </w:rPr>
        <w:t>Sales Department to ensure achievement of Customer enthusiasm, Owner loyalty and goals related to sales and profit.</w:t>
      </w:r>
    </w:p>
    <w:p w14:paraId="1359D758" w14:textId="6E18DB05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Create and implement marketing strategies to develop </w:t>
      </w:r>
      <w:r w:rsidR="0008648E">
        <w:rPr>
          <w:rFonts w:ascii="Rubik" w:eastAsia="Times New Roman" w:hAnsi="Rubik" w:cs="Rubik"/>
          <w:bCs/>
          <w:kern w:val="2"/>
          <w:sz w:val="20"/>
          <w:szCs w:val="20"/>
        </w:rPr>
        <w:t xml:space="preserve">Used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sales business.</w:t>
      </w:r>
    </w:p>
    <w:p w14:paraId="78A700C4" w14:textId="3A757FB8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E6FD9FC" w14:textId="77777777" w:rsidR="007A649F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p w14:paraId="2A1860A1" w14:textId="3E1FB43D" w:rsidR="0008648E" w:rsidRPr="006C2242" w:rsidRDefault="0008648E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Lead, Motivate and develop staff </w:t>
      </w:r>
    </w:p>
    <w:p w14:paraId="1F553E6D" w14:textId="77777777" w:rsidR="00525F68" w:rsidRPr="00957407" w:rsidRDefault="00525F68" w:rsidP="00525F68">
      <w:pPr>
        <w:suppressAutoHyphens/>
        <w:spacing w:before="120"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8525D0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215E2168" w:rsidR="007A649F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elevant Marketing qualification (Advantageous) &amp; </w:t>
      </w:r>
      <w:r w:rsidR="0063763F" w:rsidRPr="006C2242">
        <w:rPr>
          <w:rFonts w:ascii="Rubik" w:eastAsia="Times New Roman" w:hAnsi="Rubik" w:cs="Rubik"/>
          <w:bCs/>
          <w:kern w:val="2"/>
          <w:sz w:val="20"/>
          <w:szCs w:val="20"/>
        </w:rPr>
        <w:t>10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 years sales experience</w:t>
      </w:r>
      <w:r w:rsidR="00140AAA">
        <w:rPr>
          <w:rFonts w:ascii="Rubik" w:eastAsia="Times New Roman" w:hAnsi="Rubik" w:cs="Rubik"/>
          <w:bCs/>
          <w:kern w:val="2"/>
          <w:sz w:val="20"/>
          <w:szCs w:val="20"/>
        </w:rPr>
        <w:t xml:space="preserve"> (preferably Used Sales)</w:t>
      </w:r>
    </w:p>
    <w:p w14:paraId="67B78E01" w14:textId="77777777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3B7A9F35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pplication of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licies &amp;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ocedure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b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iness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o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eration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m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rketing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mputer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owledge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f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ancial analysis and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tomer handling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nowledge.</w:t>
      </w:r>
    </w:p>
    <w:p w14:paraId="55316065" w14:textId="1998BF4E" w:rsidR="0023315C" w:rsidRPr="006C2242" w:rsidRDefault="005F1D1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Must be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roficient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 finding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ew stock, </w:t>
      </w:r>
      <w:r w:rsidR="00B200CC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ccurately evaluating </w:t>
      </w:r>
      <w:r w:rsidR="00ED034C" w:rsidRPr="006C2242">
        <w:rPr>
          <w:rFonts w:ascii="Rubik" w:eastAsia="Times New Roman" w:hAnsi="Rubik" w:cs="Rubik"/>
          <w:bCs/>
          <w:kern w:val="2"/>
          <w:sz w:val="20"/>
          <w:szCs w:val="20"/>
        </w:rPr>
        <w:t>vehicles, and selling vehicles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7217F886" w:rsidR="007A649F" w:rsidRPr="00957407" w:rsidRDefault="00434170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4CBDFE0D">
                      <wp:simplePos x="0" y="0"/>
                      <wp:positionH relativeFrom="column">
                        <wp:posOffset>453009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6.7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euFXi9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C13A3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54648937">
                      <wp:simplePos x="0" y="0"/>
                      <wp:positionH relativeFrom="column">
                        <wp:posOffset>3362325</wp:posOffset>
                      </wp:positionH>
                      <wp:positionV relativeFrom="paragraph">
                        <wp:posOffset>11811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64.75pt;margin-top:9.3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20DE07DB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3EDA3D3B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edical Aid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pany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6B68ADEE" w:rsidR="007A649F" w:rsidRPr="00957407" w:rsidRDefault="004C13A3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DA9F472">
                      <wp:simplePos x="0" y="0"/>
                      <wp:positionH relativeFrom="column">
                        <wp:posOffset>3347085</wp:posOffset>
                      </wp:positionH>
                      <wp:positionV relativeFrom="paragraph">
                        <wp:posOffset>13652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63.55pt;margin-top:10.7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DynOt5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5364E472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03441F29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   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</w:t>
            </w:r>
            <w:r w:rsidR="004629CD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7FC50EFC" w14:textId="70EC0A34" w:rsidR="00A71E0A" w:rsidRPr="00A71E0A" w:rsidRDefault="00A71E0A" w:rsidP="00A71E0A">
      <w:pPr>
        <w:jc w:val="both"/>
        <w:rPr>
          <w:rFonts w:ascii="Rubik" w:eastAsia="Times New Roman" w:hAnsi="Rubik" w:cs="Rubik"/>
          <w:bCs/>
          <w:sz w:val="18"/>
          <w:szCs w:val="18"/>
          <w:lang w:val="en-US"/>
        </w:rPr>
      </w:pPr>
      <w:r w:rsidRPr="00A71E0A">
        <w:rPr>
          <w:rFonts w:ascii="Rubik" w:eastAsia="Times New Roman" w:hAnsi="Rubik" w:cs="Rubik"/>
          <w:bCs/>
          <w:sz w:val="18"/>
          <w:szCs w:val="18"/>
          <w:lang w:val="en-US"/>
        </w:rPr>
        <w:t xml:space="preserve">To become a part of Westvaal </w:t>
      </w:r>
      <w:r w:rsidRPr="00A71E0A">
        <w:rPr>
          <w:rFonts w:ascii="Rubik" w:eastAsia="Times New Roman" w:hAnsi="Rubik" w:cs="Rubik"/>
          <w:bCs/>
          <w:sz w:val="18"/>
          <w:szCs w:val="18"/>
          <w:lang w:val="en-US"/>
        </w:rPr>
        <w:t>VW Mashishing</w:t>
      </w:r>
      <w:r w:rsidRPr="00A71E0A">
        <w:rPr>
          <w:rFonts w:ascii="Rubik" w:eastAsia="Times New Roman" w:hAnsi="Rubik" w:cs="Rubik"/>
          <w:bCs/>
          <w:sz w:val="18"/>
          <w:szCs w:val="18"/>
          <w:lang w:val="en-US"/>
        </w:rPr>
        <w:t xml:space="preserve"> e-mail a comprehensive CV to the Dealer Principal Reinard Maree </w:t>
      </w:r>
      <w:hyperlink r:id="rId7" w:history="1">
        <w:r w:rsidRPr="00A71E0A">
          <w:rPr>
            <w:rStyle w:val="Hyperlink"/>
            <w:rFonts w:ascii="Rubik" w:eastAsia="Times New Roman" w:hAnsi="Rubik" w:cs="Rubik"/>
            <w:bCs/>
            <w:sz w:val="18"/>
            <w:szCs w:val="18"/>
            <w:lang w:val="en-US"/>
          </w:rPr>
          <w:t>ReinardM@westvaal.co.za</w:t>
        </w:r>
      </w:hyperlink>
      <w:r w:rsidRPr="00A71E0A">
        <w:rPr>
          <w:rFonts w:ascii="Rubik" w:eastAsia="Times New Roman" w:hAnsi="Rubik" w:cs="Rubik"/>
          <w:bCs/>
          <w:sz w:val="18"/>
          <w:szCs w:val="18"/>
          <w:lang w:val="en-US"/>
        </w:rPr>
        <w:t xml:space="preserve"> and/or the Regional HR Manager Adele Sebastian at </w:t>
      </w:r>
      <w:hyperlink r:id="rId8" w:history="1">
        <w:r w:rsidRPr="00A71E0A">
          <w:rPr>
            <w:rStyle w:val="Hyperlink"/>
            <w:rFonts w:ascii="Rubik" w:eastAsia="Times New Roman" w:hAnsi="Rubik" w:cs="Rubik"/>
            <w:bCs/>
            <w:sz w:val="18"/>
            <w:szCs w:val="18"/>
            <w:lang w:val="en-US"/>
          </w:rPr>
          <w:t>adeles@westvaal.co.za</w:t>
        </w:r>
      </w:hyperlink>
      <w:r w:rsidRPr="00A71E0A">
        <w:rPr>
          <w:rFonts w:ascii="Rubik" w:eastAsia="Times New Roman" w:hAnsi="Rubik" w:cs="Rubik"/>
          <w:bCs/>
          <w:sz w:val="18"/>
          <w:szCs w:val="18"/>
          <w:lang w:val="en-US"/>
        </w:rPr>
        <w:t xml:space="preserve"> </w:t>
      </w:r>
    </w:p>
    <w:p w14:paraId="0B986B53" w14:textId="77777777" w:rsidR="00053F4A" w:rsidRPr="00A71E0A" w:rsidRDefault="00053F4A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16"/>
          <w:szCs w:val="16"/>
          <w:lang w:val="en-US"/>
        </w:rPr>
      </w:pPr>
    </w:p>
    <w:p w14:paraId="75595473" w14:textId="363F90B0" w:rsidR="007C44BE" w:rsidRPr="00A71E0A" w:rsidRDefault="007A649F" w:rsidP="00053F4A">
      <w:pPr>
        <w:spacing w:after="0" w:line="240" w:lineRule="auto"/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A71E0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3F5D915F" w14:textId="77777777" w:rsidR="00053F4A" w:rsidRPr="00A71E0A" w:rsidRDefault="00053F4A" w:rsidP="00053F4A">
      <w:pPr>
        <w:spacing w:after="0" w:line="240" w:lineRule="auto"/>
        <w:rPr>
          <w:rFonts w:ascii="Rubik" w:eastAsia="Times New Roman" w:hAnsi="Rubik" w:cs="Rubik"/>
          <w:bCs/>
          <w:kern w:val="2"/>
          <w:sz w:val="16"/>
          <w:szCs w:val="16"/>
          <w:lang w:val="en-US"/>
        </w:rPr>
      </w:pPr>
    </w:p>
    <w:p w14:paraId="69B72350" w14:textId="67E7315C" w:rsidR="00053F4A" w:rsidRPr="00053F4A" w:rsidRDefault="00053F4A" w:rsidP="00053F4A">
      <w:pPr>
        <w:tabs>
          <w:tab w:val="left" w:pos="5460"/>
        </w:tabs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A71E0A">
        <w:rPr>
          <w:rFonts w:ascii="Rubik" w:eastAsia="Times New Roman" w:hAnsi="Rubik" w:cs="Rubik"/>
          <w:b/>
          <w:kern w:val="2"/>
          <w:sz w:val="18"/>
          <w:szCs w:val="18"/>
          <w:lang w:val="en-US"/>
        </w:rPr>
        <w:t xml:space="preserve">Closing date: </w:t>
      </w:r>
      <w:r w:rsidR="00A71E0A" w:rsidRPr="00A71E0A">
        <w:rPr>
          <w:rFonts w:ascii="Rubik" w:eastAsia="Times New Roman" w:hAnsi="Rubik" w:cs="Rubik"/>
          <w:b/>
          <w:kern w:val="2"/>
          <w:sz w:val="18"/>
          <w:szCs w:val="18"/>
          <w:lang w:val="en-US"/>
        </w:rPr>
        <w:t>11</w:t>
      </w:r>
      <w:r w:rsidRPr="00A71E0A">
        <w:rPr>
          <w:rFonts w:ascii="Rubik" w:eastAsia="Times New Roman" w:hAnsi="Rubik" w:cs="Rubik"/>
          <w:b/>
          <w:kern w:val="2"/>
          <w:sz w:val="18"/>
          <w:szCs w:val="18"/>
          <w:lang w:val="en-US"/>
        </w:rPr>
        <w:t xml:space="preserve"> February 2026</w:t>
      </w:r>
      <w:r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ab/>
      </w:r>
    </w:p>
    <w:p w14:paraId="3877DF1D" w14:textId="77777777" w:rsidR="00053F4A" w:rsidRDefault="00053F4A" w:rsidP="007A649F">
      <w:pPr>
        <w:rPr>
          <w:rFonts w:ascii="Rubik" w:eastAsia="Times New Roman" w:hAnsi="Rubik" w:cs="Rubik"/>
          <w:b/>
          <w:kern w:val="2"/>
          <w:lang w:val="en-US"/>
        </w:rPr>
      </w:pPr>
    </w:p>
    <w:tbl>
      <w:tblPr>
        <w:tblW w:w="978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7522"/>
      </w:tblGrid>
      <w:tr w:rsidR="007C44BE" w:rsidRPr="007C44BE" w14:paraId="4427AB74" w14:textId="77777777">
        <w:trPr>
          <w:tblCellSpacing w:w="0" w:type="dxa"/>
        </w:trPr>
        <w:tc>
          <w:tcPr>
            <w:tcW w:w="2400" w:type="dxa"/>
            <w:vAlign w:val="center"/>
            <w:hideMark/>
          </w:tcPr>
          <w:p w14:paraId="49ABE819" w14:textId="77777777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  <w:tc>
          <w:tcPr>
            <w:tcW w:w="7995" w:type="dxa"/>
            <w:hideMark/>
          </w:tcPr>
          <w:p w14:paraId="62F3F5C0" w14:textId="5197E169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</w:tr>
    </w:tbl>
    <w:p w14:paraId="34560F16" w14:textId="77777777" w:rsidR="007C44BE" w:rsidRPr="0024501C" w:rsidRDefault="007C44BE" w:rsidP="007A649F">
      <w:pPr>
        <w:rPr>
          <w:rFonts w:ascii="Rubik" w:eastAsia="Times New Roman" w:hAnsi="Rubik" w:cs="Rubik"/>
          <w:b/>
          <w:kern w:val="2"/>
          <w:lang w:val="en-US"/>
        </w:rPr>
      </w:pPr>
    </w:p>
    <w:sectPr w:rsidR="007C44BE" w:rsidRPr="0024501C" w:rsidSect="00053F4A">
      <w:headerReference w:type="default" r:id="rId9"/>
      <w:footerReference w:type="default" r:id="rId10"/>
      <w:pgSz w:w="11906" w:h="16838" w:code="9"/>
      <w:pgMar w:top="1134" w:right="849" w:bottom="1440" w:left="1440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546352" w14:textId="77777777" w:rsidR="009C06C5" w:rsidRDefault="009C06C5" w:rsidP="00FF19EC">
      <w:pPr>
        <w:spacing w:after="0" w:line="240" w:lineRule="auto"/>
      </w:pPr>
      <w:r>
        <w:separator/>
      </w:r>
    </w:p>
  </w:endnote>
  <w:endnote w:type="continuationSeparator" w:id="0">
    <w:p w14:paraId="68C8C48C" w14:textId="77777777" w:rsidR="009C06C5" w:rsidRDefault="009C06C5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ubik">
    <w:panose1 w:val="00000000000000000000"/>
    <w:charset w:val="00"/>
    <w:family w:val="auto"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C36F4B" w14:textId="77777777" w:rsidR="009C06C5" w:rsidRDefault="009C06C5" w:rsidP="00FF19EC">
      <w:pPr>
        <w:spacing w:after="0" w:line="240" w:lineRule="auto"/>
      </w:pPr>
      <w:r>
        <w:separator/>
      </w:r>
    </w:p>
  </w:footnote>
  <w:footnote w:type="continuationSeparator" w:id="0">
    <w:p w14:paraId="3ECD7216" w14:textId="77777777" w:rsidR="009C06C5" w:rsidRDefault="009C06C5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1062246506" name="Picture 106224650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78387">
    <w:abstractNumId w:val="7"/>
  </w:num>
  <w:num w:numId="2" w16cid:durableId="533809114">
    <w:abstractNumId w:val="6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9"/>
  </w:num>
  <w:num w:numId="6" w16cid:durableId="1654797765">
    <w:abstractNumId w:val="4"/>
  </w:num>
  <w:num w:numId="7" w16cid:durableId="290325700">
    <w:abstractNumId w:val="10"/>
  </w:num>
  <w:num w:numId="8" w16cid:durableId="11227746">
    <w:abstractNumId w:val="5"/>
  </w:num>
  <w:num w:numId="9" w16cid:durableId="1216308413">
    <w:abstractNumId w:val="8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1143A"/>
    <w:rsid w:val="00030827"/>
    <w:rsid w:val="000401AD"/>
    <w:rsid w:val="00041101"/>
    <w:rsid w:val="00045837"/>
    <w:rsid w:val="00053F4A"/>
    <w:rsid w:val="0005725D"/>
    <w:rsid w:val="000605A2"/>
    <w:rsid w:val="0008648E"/>
    <w:rsid w:val="000A0D20"/>
    <w:rsid w:val="000B6DF5"/>
    <w:rsid w:val="000C0974"/>
    <w:rsid w:val="000D0CBB"/>
    <w:rsid w:val="000E336E"/>
    <w:rsid w:val="000F0547"/>
    <w:rsid w:val="0011461A"/>
    <w:rsid w:val="0012474C"/>
    <w:rsid w:val="0012654D"/>
    <w:rsid w:val="00131B4E"/>
    <w:rsid w:val="00140AAA"/>
    <w:rsid w:val="00153261"/>
    <w:rsid w:val="001538A3"/>
    <w:rsid w:val="00192012"/>
    <w:rsid w:val="00192FD8"/>
    <w:rsid w:val="001955BE"/>
    <w:rsid w:val="001B7142"/>
    <w:rsid w:val="001F3C0D"/>
    <w:rsid w:val="0022021A"/>
    <w:rsid w:val="0023315C"/>
    <w:rsid w:val="002441BF"/>
    <w:rsid w:val="0024501C"/>
    <w:rsid w:val="00251F8E"/>
    <w:rsid w:val="00254FA1"/>
    <w:rsid w:val="002605BB"/>
    <w:rsid w:val="0029483B"/>
    <w:rsid w:val="002C2CF8"/>
    <w:rsid w:val="0030160B"/>
    <w:rsid w:val="00341B5C"/>
    <w:rsid w:val="00393DE5"/>
    <w:rsid w:val="00394836"/>
    <w:rsid w:val="003D2AFA"/>
    <w:rsid w:val="003E001F"/>
    <w:rsid w:val="003E76F6"/>
    <w:rsid w:val="003F76D4"/>
    <w:rsid w:val="00400265"/>
    <w:rsid w:val="00434170"/>
    <w:rsid w:val="00447756"/>
    <w:rsid w:val="004629CD"/>
    <w:rsid w:val="00472921"/>
    <w:rsid w:val="004828B6"/>
    <w:rsid w:val="0048384C"/>
    <w:rsid w:val="0049253A"/>
    <w:rsid w:val="00493C29"/>
    <w:rsid w:val="004C13A3"/>
    <w:rsid w:val="004C5B44"/>
    <w:rsid w:val="00525AB1"/>
    <w:rsid w:val="00525F68"/>
    <w:rsid w:val="005326F1"/>
    <w:rsid w:val="00533189"/>
    <w:rsid w:val="00561462"/>
    <w:rsid w:val="0059653A"/>
    <w:rsid w:val="005A2049"/>
    <w:rsid w:val="005A5268"/>
    <w:rsid w:val="005A6F4D"/>
    <w:rsid w:val="005F1D1F"/>
    <w:rsid w:val="005F3721"/>
    <w:rsid w:val="005F3BFC"/>
    <w:rsid w:val="005F75E2"/>
    <w:rsid w:val="00612EA0"/>
    <w:rsid w:val="006171E8"/>
    <w:rsid w:val="00617DEB"/>
    <w:rsid w:val="00620A36"/>
    <w:rsid w:val="00626571"/>
    <w:rsid w:val="0063763F"/>
    <w:rsid w:val="00652224"/>
    <w:rsid w:val="0066577B"/>
    <w:rsid w:val="00665F43"/>
    <w:rsid w:val="006C2242"/>
    <w:rsid w:val="006C401F"/>
    <w:rsid w:val="00703BD5"/>
    <w:rsid w:val="0070652E"/>
    <w:rsid w:val="00724760"/>
    <w:rsid w:val="007273ED"/>
    <w:rsid w:val="00732584"/>
    <w:rsid w:val="00764296"/>
    <w:rsid w:val="00764718"/>
    <w:rsid w:val="007661E8"/>
    <w:rsid w:val="00770FB8"/>
    <w:rsid w:val="007A649F"/>
    <w:rsid w:val="007B29B5"/>
    <w:rsid w:val="007B6FCC"/>
    <w:rsid w:val="007C2384"/>
    <w:rsid w:val="007C44BE"/>
    <w:rsid w:val="007F5CF7"/>
    <w:rsid w:val="00836BCD"/>
    <w:rsid w:val="008525D0"/>
    <w:rsid w:val="0086078F"/>
    <w:rsid w:val="008B2BB1"/>
    <w:rsid w:val="00914FDE"/>
    <w:rsid w:val="00933C2F"/>
    <w:rsid w:val="00936496"/>
    <w:rsid w:val="00957407"/>
    <w:rsid w:val="00962F8D"/>
    <w:rsid w:val="009A5928"/>
    <w:rsid w:val="009A72AA"/>
    <w:rsid w:val="009C06C5"/>
    <w:rsid w:val="009C770C"/>
    <w:rsid w:val="009F2C1A"/>
    <w:rsid w:val="00A0254F"/>
    <w:rsid w:val="00A12F7B"/>
    <w:rsid w:val="00A304ED"/>
    <w:rsid w:val="00A35547"/>
    <w:rsid w:val="00A460A8"/>
    <w:rsid w:val="00A54107"/>
    <w:rsid w:val="00A61AF6"/>
    <w:rsid w:val="00A71E0A"/>
    <w:rsid w:val="00A90FE7"/>
    <w:rsid w:val="00A9166B"/>
    <w:rsid w:val="00A96F1F"/>
    <w:rsid w:val="00AA3DCA"/>
    <w:rsid w:val="00AB1CC1"/>
    <w:rsid w:val="00AB269F"/>
    <w:rsid w:val="00AC7BCC"/>
    <w:rsid w:val="00AD1084"/>
    <w:rsid w:val="00B14681"/>
    <w:rsid w:val="00B200CC"/>
    <w:rsid w:val="00B35B59"/>
    <w:rsid w:val="00B35F12"/>
    <w:rsid w:val="00B44BF7"/>
    <w:rsid w:val="00B650BC"/>
    <w:rsid w:val="00B8380C"/>
    <w:rsid w:val="00B87ADB"/>
    <w:rsid w:val="00B936FD"/>
    <w:rsid w:val="00BB01F6"/>
    <w:rsid w:val="00C0170F"/>
    <w:rsid w:val="00C11608"/>
    <w:rsid w:val="00C142F4"/>
    <w:rsid w:val="00C53080"/>
    <w:rsid w:val="00C541C8"/>
    <w:rsid w:val="00C860BC"/>
    <w:rsid w:val="00C93AE9"/>
    <w:rsid w:val="00CB1F5A"/>
    <w:rsid w:val="00CD7EB3"/>
    <w:rsid w:val="00CE3BB4"/>
    <w:rsid w:val="00D04A0F"/>
    <w:rsid w:val="00D40D0E"/>
    <w:rsid w:val="00D55044"/>
    <w:rsid w:val="00D6363A"/>
    <w:rsid w:val="00D677E0"/>
    <w:rsid w:val="00D84480"/>
    <w:rsid w:val="00D86D99"/>
    <w:rsid w:val="00DA6FB9"/>
    <w:rsid w:val="00DB5155"/>
    <w:rsid w:val="00DD672B"/>
    <w:rsid w:val="00E00CA9"/>
    <w:rsid w:val="00E06112"/>
    <w:rsid w:val="00E55E3E"/>
    <w:rsid w:val="00E572E9"/>
    <w:rsid w:val="00E95965"/>
    <w:rsid w:val="00EA2FF0"/>
    <w:rsid w:val="00EB455F"/>
    <w:rsid w:val="00EB4C74"/>
    <w:rsid w:val="00EC51E2"/>
    <w:rsid w:val="00EC5F34"/>
    <w:rsid w:val="00ED034C"/>
    <w:rsid w:val="00EE00E8"/>
    <w:rsid w:val="00F14FB2"/>
    <w:rsid w:val="00F27F07"/>
    <w:rsid w:val="00F3366F"/>
    <w:rsid w:val="00F47886"/>
    <w:rsid w:val="00F71A46"/>
    <w:rsid w:val="00F74F52"/>
    <w:rsid w:val="00F94BD4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les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einardM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Adele Sebastian</cp:lastModifiedBy>
  <cp:revision>27</cp:revision>
  <cp:lastPrinted>2025-04-30T13:49:00Z</cp:lastPrinted>
  <dcterms:created xsi:type="dcterms:W3CDTF">2025-04-25T13:08:00Z</dcterms:created>
  <dcterms:modified xsi:type="dcterms:W3CDTF">2026-02-03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